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81BC8"/>
    <w:p w14:paraId="10E015A5" w14:textId="30E72583" w:rsidR="002A2B8F" w:rsidRDefault="002A2B8F" w:rsidP="002A2B8F">
      <w:pPr>
        <w:jc w:val="center"/>
      </w:pPr>
      <w:r>
        <w:t xml:space="preserve">Program: BE </w:t>
      </w:r>
      <w:r w:rsidR="00487AE5">
        <w:t xml:space="preserve">Computer </w:t>
      </w:r>
      <w:r>
        <w:t xml:space="preserve">Engineering </w:t>
      </w:r>
    </w:p>
    <w:p w14:paraId="7FAB026D" w14:textId="76786040" w:rsidR="002A2B8F" w:rsidRDefault="002A2B8F" w:rsidP="002A2B8F">
      <w:pPr>
        <w:jc w:val="center"/>
      </w:pPr>
      <w:r>
        <w:t xml:space="preserve">Curriculum Scheme: </w:t>
      </w:r>
      <w:r w:rsidRPr="00487AE5">
        <w:rPr>
          <w:b/>
          <w:bCs/>
        </w:rPr>
        <w:t>Revised 201</w:t>
      </w:r>
      <w:r w:rsidR="00942D95">
        <w:rPr>
          <w:b/>
          <w:bCs/>
        </w:rPr>
        <w:t>2</w:t>
      </w:r>
    </w:p>
    <w:p w14:paraId="5E89053C" w14:textId="3D6FF2FE" w:rsidR="002A2B8F" w:rsidRDefault="002A2B8F" w:rsidP="002A2B8F">
      <w:pPr>
        <w:jc w:val="center"/>
      </w:pPr>
      <w:r>
        <w:t xml:space="preserve">Examination: </w:t>
      </w:r>
      <w:r w:rsidR="00942D95">
        <w:rPr>
          <w:b/>
          <w:bCs/>
        </w:rPr>
        <w:t>Final</w:t>
      </w:r>
      <w:r w:rsidRPr="00487AE5">
        <w:rPr>
          <w:b/>
          <w:bCs/>
        </w:rPr>
        <w:t xml:space="preserve"> Year Semester VI</w:t>
      </w:r>
      <w:r w:rsidR="00942D95">
        <w:rPr>
          <w:b/>
          <w:bCs/>
        </w:rPr>
        <w:t>II</w:t>
      </w:r>
      <w:r>
        <w:t xml:space="preserve"> </w:t>
      </w:r>
    </w:p>
    <w:p w14:paraId="499AAF87" w14:textId="38BC9A95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487AE5" w:rsidRPr="00487AE5">
        <w:rPr>
          <w:b/>
          <w:bCs/>
        </w:rPr>
        <w:t>C</w:t>
      </w:r>
      <w:r w:rsidR="00942D95">
        <w:rPr>
          <w:b/>
          <w:bCs/>
        </w:rPr>
        <w:t>P</w:t>
      </w:r>
      <w:r w:rsidR="00487AE5" w:rsidRPr="00487AE5">
        <w:rPr>
          <w:b/>
          <w:bCs/>
        </w:rPr>
        <w:t>C</w:t>
      </w:r>
      <w:r w:rsidR="00942D95">
        <w:rPr>
          <w:b/>
          <w:bCs/>
        </w:rPr>
        <w:t>801</w:t>
      </w:r>
      <w:r w:rsidR="00487AE5">
        <w:t xml:space="preserve"> </w:t>
      </w:r>
      <w:r>
        <w:t xml:space="preserve">and Course Name: </w:t>
      </w:r>
      <w:r w:rsidR="00487AE5" w:rsidRPr="00487AE5">
        <w:rPr>
          <w:b/>
          <w:bCs/>
        </w:rPr>
        <w:t>DWM</w:t>
      </w:r>
    </w:p>
    <w:p w14:paraId="4E4CBAFD" w14:textId="3392097E" w:rsidR="002A2B8F" w:rsidRDefault="002A2B8F" w:rsidP="002A2B8F">
      <w:r w:rsidRPr="001454D2">
        <w:t xml:space="preserve">Time: </w:t>
      </w:r>
      <w:r w:rsidR="00F9326F" w:rsidRPr="001454D2">
        <w:t>1</w:t>
      </w:r>
      <w:r w:rsidR="00F9326F">
        <w:t>-hour</w:t>
      </w:r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791BF704" w:rsidR="003F01B0" w:rsidRDefault="00046E38" w:rsidP="00F9326F">
      <w:pPr>
        <w:ind w:left="709" w:hanging="709"/>
      </w:pPr>
      <w: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5BCDCDD4" w:rsidR="00493EC9" w:rsidRDefault="00AB3D2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1AC3C67" w:rsidR="00493EC9" w:rsidRPr="00A45826" w:rsidRDefault="00281BC8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055F87C" w:rsidR="00493EC9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7D2A63E4" w:rsidR="00493EC9" w:rsidRPr="00A45826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5E472088" w:rsidR="00493EC9" w:rsidRDefault="00AB3D2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69B7EFA0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070AE62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0DDEB69A" w:rsidR="00493EC9" w:rsidRPr="00A45826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340FF2FC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2B1CB69" w:rsidR="00493EC9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39D555A9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843F80E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2900BBF" w:rsidR="00493EC9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B1F9659" w:rsidR="00493EC9" w:rsidRPr="00A45826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FA24022" w:rsidR="00493EC9" w:rsidRDefault="00AB3D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6E834E96" w:rsidR="00493EC9" w:rsidRDefault="00AB3D2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E6AC275" w:rsidR="00493EC9" w:rsidRDefault="00AB3D2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0B2E6FC" w:rsidR="00493EC9" w:rsidRDefault="00AB3D2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0A541B48" w:rsidR="006967DC" w:rsidRDefault="00AB3D21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7A74271" w:rsidR="006967DC" w:rsidRPr="00A45826" w:rsidRDefault="00AB3D2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46ACC61D" w:rsidR="006967DC" w:rsidRDefault="00AB3D21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07E3F30D" w:rsidR="006967DC" w:rsidRDefault="00B373FE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4EEFF511" w:rsidR="006967DC" w:rsidRDefault="00B373F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6699619E" w:rsidR="006967DC" w:rsidRPr="00A45826" w:rsidRDefault="00B373FE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2542DF70" w:rsidR="006967DC" w:rsidRPr="00A45826" w:rsidRDefault="00B373FE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95F1C" w14:textId="77777777" w:rsidR="00BE24E6" w:rsidRDefault="00BE24E6" w:rsidP="00353258">
      <w:pPr>
        <w:spacing w:after="0" w:line="240" w:lineRule="auto"/>
      </w:pPr>
      <w:r>
        <w:separator/>
      </w:r>
    </w:p>
  </w:endnote>
  <w:endnote w:type="continuationSeparator" w:id="0">
    <w:p w14:paraId="4E9F4E69" w14:textId="77777777" w:rsidR="00BE24E6" w:rsidRDefault="00BE24E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C88AE" w14:textId="77777777" w:rsidR="00BE24E6" w:rsidRDefault="00BE24E6" w:rsidP="00353258">
      <w:pPr>
        <w:spacing w:after="0" w:line="240" w:lineRule="auto"/>
      </w:pPr>
      <w:r>
        <w:separator/>
      </w:r>
    </w:p>
  </w:footnote>
  <w:footnote w:type="continuationSeparator" w:id="0">
    <w:p w14:paraId="7FAB9B1A" w14:textId="77777777" w:rsidR="00BE24E6" w:rsidRDefault="00BE24E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F560E"/>
    <w:rsid w:val="0026644F"/>
    <w:rsid w:val="00281BC8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87AE5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36DE6"/>
    <w:rsid w:val="00876D76"/>
    <w:rsid w:val="008A51E6"/>
    <w:rsid w:val="008D39B1"/>
    <w:rsid w:val="00942D95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3D21"/>
    <w:rsid w:val="00AB77B5"/>
    <w:rsid w:val="00AD6DB4"/>
    <w:rsid w:val="00AE37A1"/>
    <w:rsid w:val="00AF07FF"/>
    <w:rsid w:val="00B373FE"/>
    <w:rsid w:val="00B630FD"/>
    <w:rsid w:val="00B73151"/>
    <w:rsid w:val="00B845B6"/>
    <w:rsid w:val="00BC767D"/>
    <w:rsid w:val="00BE24E6"/>
    <w:rsid w:val="00BE5696"/>
    <w:rsid w:val="00BE6403"/>
    <w:rsid w:val="00CB4F1A"/>
    <w:rsid w:val="00CC01A6"/>
    <w:rsid w:val="00CC0EA8"/>
    <w:rsid w:val="00CD7F03"/>
    <w:rsid w:val="00D622E2"/>
    <w:rsid w:val="00E1501A"/>
    <w:rsid w:val="00E23CC6"/>
    <w:rsid w:val="00E42CC1"/>
    <w:rsid w:val="00E80C6E"/>
    <w:rsid w:val="00E81747"/>
    <w:rsid w:val="00ED57B7"/>
    <w:rsid w:val="00EF03B9"/>
    <w:rsid w:val="00F149E4"/>
    <w:rsid w:val="00F25852"/>
    <w:rsid w:val="00F34921"/>
    <w:rsid w:val="00F764F5"/>
    <w:rsid w:val="00F9326F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chin Takmare</cp:lastModifiedBy>
  <cp:revision>3</cp:revision>
  <dcterms:created xsi:type="dcterms:W3CDTF">2020-10-01T03:52:00Z</dcterms:created>
  <dcterms:modified xsi:type="dcterms:W3CDTF">2020-10-01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